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692B40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7404F7">
        <w:t>Automatizálási és Alkalmazott Informatika</w:t>
      </w:r>
      <w:r w:rsidR="005202C0">
        <w:t xml:space="preserve">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692B40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1A5E39">
        <w:t>Nagy Bence, Németh Gábor</w:t>
      </w:r>
      <w:r>
        <w:fldChar w:fldCharType="end"/>
      </w:r>
    </w:p>
    <w:p w14:paraId="27E9F397" w14:textId="55999805" w:rsidR="0063585C" w:rsidRPr="00B50CAA" w:rsidRDefault="001A5E39">
      <w:pPr>
        <w:pStyle w:val="Cm"/>
      </w:pPr>
      <w:r>
        <w:t>SWARM szimulátor</w:t>
      </w:r>
    </w:p>
    <w:p w14:paraId="5532B58E" w14:textId="28CC9999" w:rsidR="0063585C" w:rsidRPr="00B50CAA" w:rsidRDefault="001A5E39" w:rsidP="009C1C93">
      <w:pPr>
        <w:pStyle w:val="Alcm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01B83C07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C47389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01B83C07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C47389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25CCE12E" w14:textId="57FC6C70" w:rsidR="00170159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725974" w:history="1">
        <w:r w:rsidR="00170159" w:rsidRPr="006F3D25">
          <w:rPr>
            <w:rStyle w:val="Hiperhivatkozs"/>
            <w:noProof/>
          </w:rPr>
          <w:t>1 Az alkalmazás célja, funkciói és környezete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4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3</w:t>
        </w:r>
        <w:r w:rsidR="00170159">
          <w:rPr>
            <w:noProof/>
            <w:webHidden/>
          </w:rPr>
          <w:fldChar w:fldCharType="end"/>
        </w:r>
      </w:hyperlink>
    </w:p>
    <w:p w14:paraId="3FE75809" w14:textId="1EDBCEC6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5" w:history="1">
        <w:r w:rsidRPr="006F3D25">
          <w:rPr>
            <w:rStyle w:val="Hiperhivatkozs"/>
            <w:noProof/>
          </w:rPr>
          <w:t>1.1 Feladatkiír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291F32" w14:textId="535C8CC6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6" w:history="1">
        <w:r w:rsidRPr="006F3D25">
          <w:rPr>
            <w:rStyle w:val="Hiperhivatkozs"/>
            <w:noProof/>
          </w:rPr>
          <w:t>1.2 Az alkalmazás funkció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9E9769" w14:textId="235B1BBA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7" w:history="1">
        <w:r w:rsidRPr="006F3D25">
          <w:rPr>
            <w:rStyle w:val="Hiperhivatkozs"/>
            <w:noProof/>
          </w:rPr>
          <w:t>1.3 A szoftver környez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4234D3E" w14:textId="21489E5A" w:rsidR="00170159" w:rsidRDefault="0017015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78" w:history="1">
        <w:r w:rsidRPr="006F3D25">
          <w:rPr>
            <w:rStyle w:val="Hiperhivatkozs"/>
            <w:noProof/>
          </w:rPr>
          <w:t>2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5722E9" w14:textId="12DE1B5A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9" w:history="1">
        <w:r w:rsidRPr="006F3D25">
          <w:rPr>
            <w:rStyle w:val="Hiperhivatkozs"/>
            <w:noProof/>
          </w:rPr>
          <w:t>2.1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E300E3" w14:textId="78E28231" w:rsidR="00170159" w:rsidRDefault="0017015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0" w:history="1">
        <w:r w:rsidRPr="006F3D25">
          <w:rPr>
            <w:rStyle w:val="Hiperhivatkozs"/>
            <w:noProof/>
          </w:rPr>
          <w:t>2.1.1 Adat beolvasási réte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5A5DFCE" w14:textId="58EF1259" w:rsidR="00170159" w:rsidRDefault="0017015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1" w:history="1">
        <w:r w:rsidRPr="006F3D25">
          <w:rPr>
            <w:rStyle w:val="Hiperhivatkozs"/>
            <w:noProof/>
          </w:rPr>
          <w:t>2.1.2 Üzleti logika réte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87A56B" w14:textId="05838836" w:rsidR="00170159" w:rsidRDefault="0017015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2" w:history="1">
        <w:r w:rsidRPr="006F3D25">
          <w:rPr>
            <w:rStyle w:val="Hiperhivatkozs"/>
            <w:noProof/>
          </w:rPr>
          <w:t>2.1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9E1F3EE" w14:textId="6BAC8D29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3" w:history="1">
        <w:r w:rsidRPr="006F3D25">
          <w:rPr>
            <w:rStyle w:val="Hiperhivatkozs"/>
            <w:noProof/>
          </w:rPr>
          <w:t>2.2 Performancia optimaliz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C57C72E" w14:textId="7F4F97C0" w:rsidR="00170159" w:rsidRDefault="0017015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4" w:history="1">
        <w:r w:rsidRPr="006F3D25">
          <w:rPr>
            <w:rStyle w:val="Hiperhivatkozs"/>
            <w:noProof/>
          </w:rPr>
          <w:t>2.2.1 Look és Compute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E8101C2" w14:textId="6987A2DC" w:rsidR="00170159" w:rsidRDefault="0017015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5" w:history="1">
        <w:r w:rsidRPr="006F3D25">
          <w:rPr>
            <w:rStyle w:val="Hiperhivatkozs"/>
            <w:noProof/>
          </w:rPr>
          <w:t>2.2.2 Move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62D4559" w14:textId="1FDE4F68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6" w:history="1">
        <w:r w:rsidRPr="006F3D25">
          <w:rPr>
            <w:rStyle w:val="Hiperhivatkozs"/>
            <w:noProof/>
          </w:rPr>
          <w:t>2.3 Implementált viselkedési form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1CA20F3" w14:textId="2B71B3E4" w:rsidR="00170159" w:rsidRDefault="0017015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87" w:history="1">
        <w:r w:rsidRPr="006F3D25">
          <w:rPr>
            <w:rStyle w:val="Hiperhivatkozs"/>
            <w:noProof/>
          </w:rPr>
          <w:t>3 Az alkalmazás telepítése,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25EFE45" w14:textId="3F9485F6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8" w:history="1">
        <w:r w:rsidRPr="006F3D25">
          <w:rPr>
            <w:rStyle w:val="Hiperhivatkozs"/>
            <w:noProof/>
          </w:rPr>
          <w:t>3.1 Az alkalmazás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14D5770" w14:textId="6F666967" w:rsidR="00170159" w:rsidRDefault="0017015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9" w:history="1">
        <w:r w:rsidRPr="006F3D25">
          <w:rPr>
            <w:rStyle w:val="Hiperhivatkozs"/>
            <w:noProof/>
          </w:rPr>
          <w:t>3.2 Példa beme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F202A44" w14:textId="6F46E17E" w:rsidR="00170159" w:rsidRDefault="0017015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90" w:history="1">
        <w:r w:rsidRPr="006F3D25">
          <w:rPr>
            <w:rStyle w:val="Hiperhivatkozs"/>
            <w:noProof/>
          </w:rPr>
          <w:t>4 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00276F4" w14:textId="3A8AB976" w:rsidR="00170159" w:rsidRDefault="0017015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91" w:history="1">
        <w:r w:rsidRPr="006F3D25">
          <w:rPr>
            <w:rStyle w:val="Hiperhivatkozs"/>
            <w:noProof/>
          </w:rPr>
          <w:t>Fel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9A390B" w14:textId="4ACC0A72" w:rsidR="00170159" w:rsidRDefault="0017015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92" w:history="1">
        <w:r w:rsidRPr="006F3D25">
          <w:rPr>
            <w:rStyle w:val="Hiperhivatkozs"/>
            <w:noProof/>
          </w:rPr>
          <w:t>Tovább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725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B0DC16" w14:textId="3C8B42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0E7269D1" w14:textId="77777777" w:rsidR="00681E99" w:rsidRPr="00B50CAA" w:rsidRDefault="00681E99" w:rsidP="00C47389">
      <w:pPr>
        <w:ind w:left="720" w:firstLine="0"/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Cmsor1"/>
      </w:pPr>
      <w:bookmarkStart w:id="0" w:name="_Toc88725974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Cmsor2"/>
      </w:pPr>
      <w:bookmarkStart w:id="1" w:name="_Toc88725975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Cmsor2"/>
      </w:pPr>
      <w:bookmarkStart w:id="2" w:name="_Toc88725976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0F9975D2" w:rsidR="00AC5163" w:rsidRDefault="00AC5163" w:rsidP="008A6D77">
      <w:r>
        <w:t>A szimuláció megállítását</w:t>
      </w:r>
      <w:r w:rsidR="00A72B9C">
        <w:t xml:space="preserve">. folytatását és léptetését </w:t>
      </w:r>
      <w:r>
        <w:t xml:space="preserve">a szimuláció futása közben a </w:t>
      </w:r>
      <w:r w:rsidR="00A72B9C">
        <w:t xml:space="preserve">felhasználó a </w:t>
      </w:r>
      <w:r>
        <w:t>megfelelő gomb lenyomásával</w:t>
      </w:r>
      <w:r w:rsidR="000110AB">
        <w:t xml:space="preserve"> </w:t>
      </w:r>
      <w:r w:rsidR="00A72B9C">
        <w:t xml:space="preserve">teheti </w:t>
      </w:r>
      <w:r w:rsidR="000110AB">
        <w:t>meg</w:t>
      </w:r>
      <w:r w:rsidR="00A72B9C">
        <w:t>.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Cmsor2"/>
      </w:pPr>
      <w:bookmarkStart w:id="3" w:name="_Toc88725977"/>
      <w:r>
        <w:t>A szoftver környezete</w:t>
      </w:r>
      <w:bookmarkEnd w:id="3"/>
    </w:p>
    <w:p w14:paraId="12FDF41E" w14:textId="4497C135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</w:t>
      </w:r>
      <w:r w:rsidR="00691EE6">
        <w:t xml:space="preserve">elfogadható időben történő </w:t>
      </w:r>
      <w:r w:rsidR="00C017FE">
        <w:t xml:space="preserve">szimulációra képes, ezért - az ilyen jellegű problémákhoz legjobban illeszkedő - C++20 nyelvet választottuk. </w:t>
      </w:r>
    </w:p>
    <w:p w14:paraId="42B2E593" w14:textId="0E07067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r w:rsidR="00691EE6">
        <w:t>interop</w:t>
      </w:r>
      <w:r w:rsidR="00450FE7">
        <w:t>)</w:t>
      </w:r>
      <w:r>
        <w:t xml:space="preserve"> beépíthető olyan környezetbe, amely</w:t>
      </w:r>
      <w:r w:rsidR="00450FE7">
        <w:t xml:space="preserve">ben a </w:t>
      </w:r>
      <w:r w:rsidR="00691EE6">
        <w:t xml:space="preserve">további </w:t>
      </w:r>
      <w:r w:rsidR="00450FE7">
        <w:t xml:space="preserve">fejlesztés </w:t>
      </w:r>
      <w:r w:rsidR="00691EE6">
        <w:t xml:space="preserve">(pl.: grafikus felület) </w:t>
      </w:r>
      <w:r w:rsidR="00450FE7">
        <w:t>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</w:p>
    <w:p w14:paraId="46BF91C4" w14:textId="64ED5152" w:rsidR="00B4104A" w:rsidRDefault="006E6221" w:rsidP="008F652F">
      <w:pPr>
        <w:pStyle w:val="Cmsor1"/>
      </w:pPr>
      <w:bookmarkStart w:id="4" w:name="_Toc88725978"/>
      <w:r>
        <w:lastRenderedPageBreak/>
        <w:t>Megvalósítás</w:t>
      </w:r>
      <w:bookmarkEnd w:id="4"/>
    </w:p>
    <w:p w14:paraId="7F55AC20" w14:textId="3B6E36A2" w:rsidR="00E52047" w:rsidRDefault="00E52047" w:rsidP="00E52047">
      <w:r>
        <w:t xml:space="preserve">Az ún. Look-Compute-Move paradigmának megfelelően terveztük meg a rendszert úgy, hogy a </w:t>
      </w:r>
      <w:r w:rsidR="00691EE6">
        <w:t>hatékony</w:t>
      </w:r>
      <w:r>
        <w:t xml:space="preserve"> működés mellett arra is koncentráltunk, hogy a jövőben történő kibővítése a rendszernek rendkívül egyszerű legyen.</w:t>
      </w:r>
      <w:r w:rsidR="007C0F92" w:rsidRPr="007C0F92">
        <w:rPr>
          <w:noProof/>
        </w:rPr>
        <w:t xml:space="preserve"> </w:t>
      </w:r>
    </w:p>
    <w:p w14:paraId="2AD15E06" w14:textId="2567CC6C" w:rsidR="00B40C1F" w:rsidRDefault="00B40C1F" w:rsidP="00B40C1F">
      <w:pPr>
        <w:pStyle w:val="Cmsor2"/>
      </w:pPr>
      <w:bookmarkStart w:id="5" w:name="_Toc88725979"/>
      <w:r>
        <w:t>Architektúr</w:t>
      </w:r>
      <w:r w:rsidR="007B4E88">
        <w:t>a</w:t>
      </w:r>
      <w:bookmarkEnd w:id="5"/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>három rétegű alkalmazásként készítettük el. Az alkalmazás rétegei az alábbiak:</w:t>
      </w:r>
    </w:p>
    <w:p w14:paraId="0EDB62D1" w14:textId="44F0644E" w:rsidR="007B4E88" w:rsidRDefault="008F64B9" w:rsidP="007B4E88">
      <w:pPr>
        <w:pStyle w:val="Listaszerbekezds"/>
        <w:numPr>
          <w:ilvl w:val="0"/>
          <w:numId w:val="25"/>
        </w:numPr>
      </w:pPr>
      <w:r>
        <w:t>Adat beolvasási réteg (</w:t>
      </w:r>
      <w:r w:rsidR="007B4E88">
        <w:t>Data Acquisition Layer</w:t>
      </w:r>
      <w:r>
        <w:t>)</w:t>
      </w:r>
    </w:p>
    <w:p w14:paraId="45B4A260" w14:textId="12878F6F" w:rsidR="007B4E88" w:rsidRDefault="008F64B9" w:rsidP="007B4E88">
      <w:pPr>
        <w:pStyle w:val="Listaszerbekezds"/>
        <w:numPr>
          <w:ilvl w:val="0"/>
          <w:numId w:val="25"/>
        </w:numPr>
      </w:pPr>
      <w:r>
        <w:t>Üzleti logika</w:t>
      </w:r>
      <w:r w:rsidR="00F914C6">
        <w:t>/szimulációs</w:t>
      </w:r>
      <w:r>
        <w:t xml:space="preserve"> réteg (</w:t>
      </w:r>
      <w:r w:rsidR="007B4E88">
        <w:t>Business Logic</w:t>
      </w:r>
      <w:r w:rsidR="00F914C6">
        <w:t>/Simulation Layer</w:t>
      </w:r>
      <w:r>
        <w:t>)</w:t>
      </w:r>
    </w:p>
    <w:p w14:paraId="17F3D19C" w14:textId="3D9565C4" w:rsidR="00B761D6" w:rsidRDefault="007C0F92" w:rsidP="00B761D6">
      <w:pPr>
        <w:pStyle w:val="Listaszerbekezds"/>
        <w:numPr>
          <w:ilvl w:val="0"/>
          <w:numId w:val="2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76DD3DD" wp14:editId="2F21C975">
                <wp:simplePos x="0" y="0"/>
                <wp:positionH relativeFrom="column">
                  <wp:posOffset>-41910</wp:posOffset>
                </wp:positionH>
                <wp:positionV relativeFrom="paragraph">
                  <wp:posOffset>3598545</wp:posOffset>
                </wp:positionV>
                <wp:extent cx="5124450" cy="635"/>
                <wp:effectExtent l="0" t="0" r="0" b="0"/>
                <wp:wrapSquare wrapText="bothSides"/>
                <wp:docPr id="5" name="Szövegdoboz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4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DE4B3F" w14:textId="3A14E9D2" w:rsidR="007C0F92" w:rsidRPr="008D5F51" w:rsidRDefault="007C0F92" w:rsidP="007C0F92">
                            <w:pPr>
                              <w:pStyle w:val="Kpalr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ábra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ábra A SWARM szimulátor architektúrá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DD3DD" id="Szövegdoboz 5" o:spid="_x0000_s1027" type="#_x0000_t202" style="position:absolute;left:0;text-align:left;margin-left:-3.3pt;margin-top:283.35pt;width:403.5pt;height:.0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" stroked="f">
                <v:textbox style="mso-fit-shape-to-text:t" inset="0,0,0,0">
                  <w:txbxContent>
                    <w:p w14:paraId="6ADE4B3F" w14:textId="3A14E9D2" w:rsidR="007C0F92" w:rsidRPr="008D5F51" w:rsidRDefault="007C0F92" w:rsidP="007C0F92">
                      <w:pPr>
                        <w:pStyle w:val="Kpalr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ábra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ábra A SWARM szimulátor architektúrá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363E622F" wp14:editId="7C1F0E3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5124450" cy="3124200"/>
            <wp:effectExtent l="0" t="0" r="0" b="0"/>
            <wp:wrapSquare wrapText="bothSides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4B9">
        <w:t>Felhasználói felület (</w:t>
      </w:r>
      <w:r w:rsidR="006C5504">
        <w:t>User Interface Layer</w:t>
      </w:r>
      <w:r w:rsidR="008F64B9">
        <w:t>)</w:t>
      </w:r>
    </w:p>
    <w:p w14:paraId="6A9AC50E" w14:textId="0D1D58E2" w:rsidR="007C0F92" w:rsidRDefault="007C0F92" w:rsidP="007C0F92"/>
    <w:p w14:paraId="770A297A" w14:textId="5D01479F" w:rsidR="007C0F92" w:rsidRDefault="007C0F92" w:rsidP="007C0F92"/>
    <w:p w14:paraId="24CFA912" w14:textId="2F3BD5F1" w:rsidR="007C0F92" w:rsidRDefault="007C0F92" w:rsidP="007C0F92"/>
    <w:p w14:paraId="5F05C1E6" w14:textId="41B24D92" w:rsidR="00B761D6" w:rsidRDefault="00B761D6" w:rsidP="00B761D6">
      <w:pPr>
        <w:pStyle w:val="Cmsor3"/>
      </w:pPr>
      <w:bookmarkStart w:id="6" w:name="_Toc88725980"/>
      <w:r>
        <w:lastRenderedPageBreak/>
        <w:t>Adat beolvasási réteg</w:t>
      </w:r>
      <w:bookmarkEnd w:id="6"/>
    </w:p>
    <w:p w14:paraId="0C8D0241" w14:textId="036E3387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 xml:space="preserve">: Az </w:t>
      </w:r>
      <w:r w:rsidR="001A131C">
        <w:t xml:space="preserve">szimuláció </w:t>
      </w:r>
      <w:r>
        <w:t>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16765C14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10488807" w14:textId="7C10339E" w:rsidR="009D321D" w:rsidRPr="009D321D" w:rsidRDefault="009D321D" w:rsidP="009D321D">
      <w:pPr>
        <w:ind w:firstLine="0"/>
      </w:pPr>
      <w:r w:rsidRPr="00B965B4">
        <w:t>Swarm::Reader</w:t>
      </w:r>
      <w:r w:rsidRPr="009D321D">
        <w:t xml:space="preserve"> </w:t>
      </w:r>
      <w:r>
        <w:t>névtér</w:t>
      </w:r>
      <w:r w:rsidRPr="009D321D">
        <w:t xml:space="preserve"> alatt taláható osztály</w:t>
      </w:r>
      <w:r w:rsidR="00FC1169">
        <w:t>ok</w:t>
      </w:r>
      <w:r w:rsidRPr="009D321D">
        <w:t>:</w:t>
      </w:r>
      <w:r>
        <w:t xml:space="preserve"> ScriptReaderBase, illetve TxtScriptReader.</w:t>
      </w:r>
    </w:p>
    <w:p w14:paraId="43DCACF6" w14:textId="711E0F78" w:rsidR="00B761D6" w:rsidRDefault="00B761D6" w:rsidP="009D321D">
      <w:pPr>
        <w:pStyle w:val="Cmsor3"/>
      </w:pPr>
      <w:bookmarkStart w:id="7" w:name="_Toc88725981"/>
      <w:r>
        <w:t>Üzleti logika réteg</w:t>
      </w:r>
      <w:bookmarkEnd w:id="7"/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>A szimuláció inicializálása a struktúrált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2E50049A" w:rsidR="00EA4E0A" w:rsidRPr="00F51BD4" w:rsidRDefault="00670A36" w:rsidP="00F51BD4">
      <w:pPr>
        <w:ind w:firstLine="0"/>
      </w:pPr>
      <w:r>
        <w:t>Swarm::Simulation névtér alatt található osztályok: SimulationFactory, Simulation, Simulator.</w:t>
      </w:r>
    </w:p>
    <w:p w14:paraId="295DADAD" w14:textId="34A51917" w:rsidR="00D50B69" w:rsidRDefault="00B761D6" w:rsidP="006F275F">
      <w:pPr>
        <w:pStyle w:val="Cmsor3"/>
      </w:pPr>
      <w:bookmarkStart w:id="8" w:name="_Toc88725982"/>
      <w:r>
        <w:t>Felhasználói felület</w:t>
      </w:r>
      <w:bookmarkEnd w:id="8"/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logolj</w:t>
      </w:r>
      <w:r w:rsidR="006E70C1">
        <w:t>a</w:t>
      </w:r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1A7D79D1" w:rsidR="00EA4E0A" w:rsidRPr="006F010C" w:rsidRDefault="006F010C" w:rsidP="00FA27CE">
      <w:pPr>
        <w:ind w:firstLine="0"/>
      </w:pPr>
      <w:r>
        <w:t xml:space="preserve">Swarm::UI névtér alatt található osztályok: </w:t>
      </w:r>
      <w:r w:rsidR="00655D1F">
        <w:t>IOHandler</w:t>
      </w:r>
      <w:r w:rsidR="00C32A2E">
        <w:t>, Logger.</w:t>
      </w:r>
    </w:p>
    <w:p w14:paraId="2E43156D" w14:textId="3FB409E7" w:rsidR="00A15BB9" w:rsidRDefault="00A15BB9" w:rsidP="00B40C1F">
      <w:pPr>
        <w:pStyle w:val="Cmsor2"/>
      </w:pPr>
      <w:bookmarkStart w:id="9" w:name="_Toc88725983"/>
      <w:r>
        <w:t>Performancia optimalizálás</w:t>
      </w:r>
      <w:bookmarkEnd w:id="9"/>
    </w:p>
    <w:p w14:paraId="24F7CA97" w14:textId="7C8D43AF" w:rsidR="003D4443" w:rsidRDefault="00A15BB9" w:rsidP="00A15BB9">
      <w:r>
        <w:t xml:space="preserve">Az alkalmazásunk esetében a performancia kitüntetett szerepű. Emiatt célszerű a lokalitás elvét betartva, minél kevesebb cache-hibát generálva futtatni egy-egy szimulációt. </w:t>
      </w:r>
      <w:r w:rsidR="00BB6EA7">
        <w:t xml:space="preserve">Azt egyből beláthatjuk, hogy az </w:t>
      </w:r>
      <w:r w:rsidR="002107FE">
        <w:t>ágensek</w:t>
      </w:r>
      <w:r w:rsidR="00BB6EA7">
        <w:t xml:space="preserve"> listáján végig kell iterálnunk, ezáltal két lehetőséget kapunk. </w:t>
      </w:r>
      <w:r w:rsidR="00705BBD">
        <w:t>Az első lehetőség</w:t>
      </w:r>
      <w:r w:rsidR="00BC3578">
        <w:t xml:space="preserve"> szerint</w:t>
      </w:r>
      <w:r w:rsidR="00705BBD">
        <w:t xml:space="preserve">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 xml:space="preserve">, amely minden iterációjában egy adott </w:t>
      </w:r>
      <w:r w:rsidR="002107FE">
        <w:t>ágens</w:t>
      </w:r>
      <w:r w:rsidR="00DF2B76">
        <w:t>s</w:t>
      </w:r>
      <w:r w:rsidR="002107FE">
        <w:t xml:space="preserve">el </w:t>
      </w:r>
      <w:r w:rsidR="00BB6EA7">
        <w:t>teszünk egy fantom lépést, amelyet még nem mentünk el, majd valamilyen stratégia szerint</w:t>
      </w:r>
      <w:r w:rsidR="00DF2B76">
        <w:t xml:space="preserve"> frissítjük az állapotteret</w:t>
      </w:r>
      <w:r w:rsidR="00705BBD">
        <w:t xml:space="preserve"> miután mindent </w:t>
      </w:r>
      <w:r w:rsidR="00705BBD">
        <w:lastRenderedPageBreak/>
        <w:t>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Cmsor3"/>
      </w:pPr>
      <w:bookmarkStart w:id="10" w:name="_Hlk88309154"/>
      <w:bookmarkStart w:id="11" w:name="_Toc88725984"/>
      <w:r>
        <w:t>Look és Compute</w:t>
      </w:r>
      <w:r w:rsidR="00BB6EA7">
        <w:t xml:space="preserve"> fázis</w:t>
      </w:r>
      <w:bookmarkEnd w:id="11"/>
    </w:p>
    <w:bookmarkEnd w:id="10"/>
    <w:p w14:paraId="07950975" w14:textId="3929B86D" w:rsidR="003D4443" w:rsidRDefault="000C5E85" w:rsidP="00A15BB9">
      <w:r>
        <w:t xml:space="preserve"> A Look, illetve Compute lépések teljesen párhuzamosíthatóak: az előbbi esetben az </w:t>
      </w:r>
      <w:r w:rsidR="002107FE">
        <w:t>ágensek</w:t>
      </w:r>
      <w:r>
        <w:t xml:space="preserve"> percepcióját frissítjük a jelenlegi világnak megfelelően, amely egy olvasást jelent, amely nem okozhatja a kiolvasandó adat bárminemű korruptálódását, utóbbi esetben pedig a számítások csak és kizárólag az </w:t>
      </w:r>
      <w:r w:rsidR="002107FE">
        <w:t xml:space="preserve">ágens </w:t>
      </w:r>
      <w:r>
        <w:t xml:space="preserve">jelenlegi állapotától, illetve saját (már frissített) percepciójuktól függ. </w:t>
      </w:r>
    </w:p>
    <w:p w14:paraId="444FD709" w14:textId="325E8B69" w:rsidR="00362C8A" w:rsidRDefault="00362C8A" w:rsidP="00362C8A">
      <w:pPr>
        <w:pStyle w:val="Cmsor3"/>
      </w:pPr>
      <w:bookmarkStart w:id="12" w:name="_Toc88725985"/>
      <w:r>
        <w:t>Move fázis</w:t>
      </w:r>
      <w:bookmarkEnd w:id="12"/>
    </w:p>
    <w:p w14:paraId="78ECAE11" w14:textId="0089C77E" w:rsidR="00A15BB9" w:rsidRPr="00A15BB9" w:rsidRDefault="000C5E85" w:rsidP="00A15BB9">
      <w:r>
        <w:t>A</w:t>
      </w:r>
      <w:r w:rsidR="00A15BB9">
        <w:t xml:space="preserve"> Move fázisban döntenünk kell a sorrendiségről. Itt az egyedüli kitételünk a determinisztikus futás volt (pontosabban adott randomszámgenerátor seed mellett), emiatt pedig a Move fázis ilyen jellegű párhuzamosítása nem lehetséges.</w:t>
      </w:r>
    </w:p>
    <w:p w14:paraId="714EB008" w14:textId="1442A94C" w:rsidR="0086606F" w:rsidRDefault="0095194C" w:rsidP="00B40C1F">
      <w:pPr>
        <w:pStyle w:val="Cmsor2"/>
      </w:pPr>
      <w:bookmarkStart w:id="13" w:name="_Toc88725986"/>
      <w:r>
        <w:t>Implementált viselkedési formák</w:t>
      </w:r>
      <w:bookmarkEnd w:id="13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NotMovingBehaviour</w:t>
      </w:r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RandomMoveBehaviour</w:t>
      </w:r>
    </w:p>
    <w:p w14:paraId="4782B30D" w14:textId="5285905B" w:rsidR="008F652F" w:rsidRPr="007A3614" w:rsidRDefault="007A3614" w:rsidP="008F652F">
      <w:pPr>
        <w:ind w:firstLine="0"/>
      </w:pPr>
      <w:r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SequentialMoveBehaviour</w:t>
      </w:r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>mindig a legnagyob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r>
        <w:rPr>
          <w:i/>
          <w:iCs/>
        </w:rPr>
        <w:t>MoveFromEntityBehaviour</w:t>
      </w:r>
    </w:p>
    <w:p w14:paraId="79A38C1B" w14:textId="4F1C4224" w:rsidR="00E52047" w:rsidRDefault="003608B3" w:rsidP="008F652F">
      <w:pPr>
        <w:ind w:firstLine="0"/>
      </w:pPr>
      <w:r>
        <w:t xml:space="preserve">Az egyed egy helyben marad, amíg közvetlen környezetébe nem kerül legalább egy másik egyed. Ekkor ellép onnan </w:t>
      </w:r>
      <w:r w:rsidR="007069EC">
        <w:t xml:space="preserve">egyenletes eloszlás szerint </w:t>
      </w:r>
      <w:r>
        <w:t>véletlenszerűen</w:t>
      </w:r>
      <w:r w:rsidR="007069EC">
        <w:t xml:space="preserve"> lép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Cmsor1"/>
      </w:pPr>
      <w:bookmarkStart w:id="14" w:name="_Toc88725987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4"/>
    </w:p>
    <w:p w14:paraId="4C426DBC" w14:textId="7E9A0D9D" w:rsidR="0083295C" w:rsidRPr="00B40C1F" w:rsidRDefault="0026321F" w:rsidP="0083295C">
      <w:r>
        <w:t xml:space="preserve">Az alkalmazás </w:t>
      </w:r>
      <w:r w:rsidR="009F6642">
        <w:t>a megadott futtatható fájl használatával indítható. Az egyedüli paramétere az input script elérési útja, amivel a szimuláció indítható.</w:t>
      </w:r>
    </w:p>
    <w:p w14:paraId="55CF13A3" w14:textId="29C59959" w:rsidR="001F60A6" w:rsidRDefault="001F60A6" w:rsidP="00B40C1F">
      <w:pPr>
        <w:pStyle w:val="Cmsor2"/>
      </w:pPr>
      <w:bookmarkStart w:id="15" w:name="_Toc88725988"/>
      <w:r w:rsidRPr="001E4386">
        <w:t xml:space="preserve">Az alkalmazás </w:t>
      </w:r>
      <w:r w:rsidR="00B67937">
        <w:t>használata</w:t>
      </w:r>
      <w:bookmarkEnd w:id="15"/>
    </w:p>
    <w:p w14:paraId="0AE33B74" w14:textId="503B49E2" w:rsidR="00B67937" w:rsidRDefault="00B67937" w:rsidP="00B40C1F">
      <w:r>
        <w:t>Futtatás közben elérhető műveletek, és azokhoz szükséges billentyűkombinációk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B67937" w14:paraId="6E654B92" w14:textId="77777777" w:rsidTr="00B67937">
        <w:tc>
          <w:tcPr>
            <w:tcW w:w="4247" w:type="dxa"/>
            <w:vAlign w:val="center"/>
          </w:tcPr>
          <w:p w14:paraId="27F34EC4" w14:textId="64827402" w:rsidR="00B67937" w:rsidRPr="00B67937" w:rsidRDefault="00B67937" w:rsidP="00B67937">
            <w:pPr>
              <w:ind w:firstLine="0"/>
              <w:jc w:val="center"/>
              <w:rPr>
                <w:b/>
                <w:bCs/>
              </w:rPr>
            </w:pPr>
            <w:r w:rsidRPr="00B67937">
              <w:rPr>
                <w:b/>
                <w:bCs/>
              </w:rPr>
              <w:t>Művelet</w:t>
            </w:r>
          </w:p>
        </w:tc>
        <w:tc>
          <w:tcPr>
            <w:tcW w:w="4247" w:type="dxa"/>
            <w:vAlign w:val="center"/>
          </w:tcPr>
          <w:p w14:paraId="3C218E85" w14:textId="1E330CD6" w:rsidR="00B67937" w:rsidRPr="00B67937" w:rsidRDefault="00B67937" w:rsidP="00B67937">
            <w:pPr>
              <w:ind w:firstLine="0"/>
              <w:jc w:val="center"/>
              <w:rPr>
                <w:b/>
                <w:bCs/>
              </w:rPr>
            </w:pPr>
            <w:r w:rsidRPr="00B67937">
              <w:rPr>
                <w:b/>
                <w:bCs/>
              </w:rPr>
              <w:t>Billentyűkombináció</w:t>
            </w:r>
          </w:p>
        </w:tc>
      </w:tr>
      <w:tr w:rsidR="00B67937" w14:paraId="78C75FD5" w14:textId="77777777" w:rsidTr="00B67937">
        <w:tc>
          <w:tcPr>
            <w:tcW w:w="4247" w:type="dxa"/>
            <w:vAlign w:val="center"/>
          </w:tcPr>
          <w:p w14:paraId="3F111647" w14:textId="3312955B" w:rsidR="00B67937" w:rsidRDefault="00B67937" w:rsidP="00B67937">
            <w:pPr>
              <w:ind w:firstLine="0"/>
              <w:jc w:val="center"/>
            </w:pPr>
            <w:r>
              <w:t>Szimuláció megállítása</w:t>
            </w:r>
          </w:p>
        </w:tc>
        <w:tc>
          <w:tcPr>
            <w:tcW w:w="4247" w:type="dxa"/>
            <w:vAlign w:val="center"/>
          </w:tcPr>
          <w:p w14:paraId="0D906D8D" w14:textId="72EA38DB" w:rsidR="00B67937" w:rsidRDefault="006E742D" w:rsidP="00B67937">
            <w:pPr>
              <w:ind w:firstLine="0"/>
              <w:jc w:val="center"/>
            </w:pPr>
            <w:r>
              <w:t>LeftCtrl</w:t>
            </w:r>
          </w:p>
        </w:tc>
      </w:tr>
      <w:tr w:rsidR="00B67937" w14:paraId="6C2C2274" w14:textId="77777777" w:rsidTr="00B67937">
        <w:tc>
          <w:tcPr>
            <w:tcW w:w="4247" w:type="dxa"/>
            <w:vAlign w:val="center"/>
          </w:tcPr>
          <w:p w14:paraId="13B475A1" w14:textId="27E35FC3" w:rsidR="00B67937" w:rsidRDefault="006E742D" w:rsidP="00B67937">
            <w:pPr>
              <w:ind w:firstLine="0"/>
              <w:jc w:val="center"/>
            </w:pPr>
            <w:r>
              <w:t>Szimuláció folytatása</w:t>
            </w:r>
          </w:p>
        </w:tc>
        <w:tc>
          <w:tcPr>
            <w:tcW w:w="4247" w:type="dxa"/>
            <w:vAlign w:val="center"/>
          </w:tcPr>
          <w:p w14:paraId="0D114FB9" w14:textId="688C7F4B" w:rsidR="00B67937" w:rsidRDefault="006E742D" w:rsidP="00B67937">
            <w:pPr>
              <w:ind w:firstLine="0"/>
              <w:jc w:val="center"/>
            </w:pPr>
            <w:r>
              <w:t>Space</w:t>
            </w:r>
          </w:p>
        </w:tc>
      </w:tr>
      <w:tr w:rsidR="00B67937" w14:paraId="37120978" w14:textId="77777777" w:rsidTr="00B67937">
        <w:tc>
          <w:tcPr>
            <w:tcW w:w="4247" w:type="dxa"/>
            <w:vAlign w:val="center"/>
          </w:tcPr>
          <w:p w14:paraId="7432A975" w14:textId="5E9F3789" w:rsidR="00B67937" w:rsidRDefault="006E742D" w:rsidP="00B67937">
            <w:pPr>
              <w:ind w:firstLine="0"/>
              <w:jc w:val="center"/>
            </w:pPr>
            <w:r>
              <w:t>Szimuláció léptetése</w:t>
            </w:r>
          </w:p>
        </w:tc>
        <w:tc>
          <w:tcPr>
            <w:tcW w:w="4247" w:type="dxa"/>
            <w:vAlign w:val="center"/>
          </w:tcPr>
          <w:p w14:paraId="569BEE4E" w14:textId="037988A9" w:rsidR="00B67937" w:rsidRDefault="006E742D" w:rsidP="00B67937">
            <w:pPr>
              <w:ind w:firstLine="0"/>
              <w:jc w:val="center"/>
            </w:pPr>
            <w:r>
              <w:t>Jobb nyíl</w:t>
            </w:r>
          </w:p>
        </w:tc>
      </w:tr>
      <w:tr w:rsidR="00B67937" w14:paraId="53B83D9F" w14:textId="77777777" w:rsidTr="00B67937">
        <w:tc>
          <w:tcPr>
            <w:tcW w:w="4247" w:type="dxa"/>
            <w:vAlign w:val="center"/>
          </w:tcPr>
          <w:p w14:paraId="4A01FFFC" w14:textId="1B09054F" w:rsidR="00B67937" w:rsidRDefault="00B67937" w:rsidP="00B67937">
            <w:pPr>
              <w:ind w:firstLine="0"/>
              <w:jc w:val="center"/>
            </w:pPr>
            <w:r>
              <w:t>Szimuláció leállítása</w:t>
            </w:r>
          </w:p>
        </w:tc>
        <w:tc>
          <w:tcPr>
            <w:tcW w:w="4247" w:type="dxa"/>
            <w:vAlign w:val="center"/>
          </w:tcPr>
          <w:p w14:paraId="49C633A6" w14:textId="218E1D42" w:rsidR="00B67937" w:rsidRDefault="00B67937" w:rsidP="00B67937">
            <w:pPr>
              <w:ind w:firstLine="0"/>
              <w:jc w:val="center"/>
            </w:pPr>
            <w:r>
              <w:t>Esc</w:t>
            </w:r>
          </w:p>
        </w:tc>
      </w:tr>
    </w:tbl>
    <w:p w14:paraId="004171B6" w14:textId="77777777" w:rsidR="00B67937" w:rsidRPr="00B40C1F" w:rsidRDefault="00B67937" w:rsidP="00B40C1F"/>
    <w:p w14:paraId="14424A36" w14:textId="61B36568" w:rsidR="001F60A6" w:rsidRDefault="001F60A6" w:rsidP="00B40C1F">
      <w:pPr>
        <w:pStyle w:val="Cmsor2"/>
      </w:pPr>
      <w:bookmarkStart w:id="16" w:name="_Toc88725989"/>
      <w:r>
        <w:t>Példa bemenet</w:t>
      </w:r>
      <w:bookmarkEnd w:id="16"/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8494"/>
      </w:tblGrid>
      <w:tr w:rsidR="00E910EA" w14:paraId="51ADDCA5" w14:textId="77777777" w:rsidTr="00E910EA">
        <w:tc>
          <w:tcPr>
            <w:tcW w:w="8494" w:type="dxa"/>
            <w:shd w:val="clear" w:color="auto" w:fill="E7E6E6" w:themeFill="background2"/>
          </w:tcPr>
          <w:p w14:paraId="6BE32567" w14:textId="02092E76" w:rsidR="00E910EA" w:rsidRPr="00E910EA" w:rsidRDefault="00E910EA" w:rsidP="00E910EA">
            <w:pPr>
              <w:ind w:firstLine="0"/>
            </w:pPr>
            <w:r w:rsidRPr="00E910EA">
              <w:t>v 5</w:t>
            </w:r>
            <w:r>
              <w:t xml:space="preserve"> //</w:t>
            </w:r>
            <w:r w:rsidR="0055656E">
              <w:t>Csúcsok száma</w:t>
            </w:r>
          </w:p>
          <w:p w14:paraId="041ECC18" w14:textId="1747D4C7" w:rsidR="00E910EA" w:rsidRPr="00E910EA" w:rsidRDefault="00E910EA" w:rsidP="00E910EA">
            <w:pPr>
              <w:ind w:firstLine="0"/>
            </w:pPr>
            <w:r w:rsidRPr="00E910EA">
              <w:t>e 2</w:t>
            </w:r>
            <w:r w:rsidR="0055656E">
              <w:t xml:space="preserve"> //Ágensek száma</w:t>
            </w:r>
          </w:p>
          <w:p w14:paraId="2C8868F2" w14:textId="48480FFA" w:rsidR="00E910EA" w:rsidRPr="00E910EA" w:rsidRDefault="00E910EA" w:rsidP="00E910EA">
            <w:pPr>
              <w:ind w:firstLine="0"/>
            </w:pPr>
            <w:r w:rsidRPr="00E910EA">
              <w:t>VERTICES</w:t>
            </w:r>
            <w:r w:rsidR="0055656E">
              <w:t xml:space="preserve"> //A gráf éllistás felsorolása &lt;ID&gt; &lt;Edge To&gt;*</w:t>
            </w:r>
          </w:p>
          <w:p w14:paraId="082ED68C" w14:textId="6741ACF1" w:rsidR="00E910EA" w:rsidRPr="00E910EA" w:rsidRDefault="00E910EA" w:rsidP="00E910EA">
            <w:pPr>
              <w:ind w:firstLine="0"/>
            </w:pPr>
            <w:r w:rsidRPr="00E910EA">
              <w:t>1 2 3</w:t>
            </w:r>
            <w:r w:rsidR="0055656E">
              <w:t xml:space="preserve"> </w:t>
            </w:r>
          </w:p>
          <w:p w14:paraId="07E9690B" w14:textId="77777777" w:rsidR="00E910EA" w:rsidRPr="00E910EA" w:rsidRDefault="00E910EA" w:rsidP="00E910EA">
            <w:pPr>
              <w:ind w:firstLine="0"/>
            </w:pPr>
            <w:r w:rsidRPr="00E910EA">
              <w:t>2 1 4 3 5</w:t>
            </w:r>
          </w:p>
          <w:p w14:paraId="206F769B" w14:textId="77777777" w:rsidR="00E910EA" w:rsidRPr="00E910EA" w:rsidRDefault="00E910EA" w:rsidP="00E910EA">
            <w:pPr>
              <w:ind w:firstLine="0"/>
            </w:pPr>
            <w:r w:rsidRPr="00E910EA">
              <w:t>3 1 2 4 5</w:t>
            </w:r>
          </w:p>
          <w:p w14:paraId="6F25E735" w14:textId="77777777" w:rsidR="00E910EA" w:rsidRPr="00E910EA" w:rsidRDefault="00E910EA" w:rsidP="00E910EA">
            <w:pPr>
              <w:ind w:firstLine="0"/>
            </w:pPr>
            <w:r w:rsidRPr="00E910EA">
              <w:t>4 2 3 5</w:t>
            </w:r>
          </w:p>
          <w:p w14:paraId="1C23C05C" w14:textId="77777777" w:rsidR="00E910EA" w:rsidRPr="00E910EA" w:rsidRDefault="00E910EA" w:rsidP="00E910EA">
            <w:pPr>
              <w:ind w:firstLine="0"/>
            </w:pPr>
            <w:r w:rsidRPr="00E910EA">
              <w:t>5 4 2 3</w:t>
            </w:r>
          </w:p>
          <w:p w14:paraId="229756AD" w14:textId="236C0148" w:rsidR="00E910EA" w:rsidRPr="00E910EA" w:rsidRDefault="00E910EA" w:rsidP="00E910EA">
            <w:pPr>
              <w:ind w:firstLine="0"/>
            </w:pPr>
            <w:r w:rsidRPr="00E910EA">
              <w:t>ENTITIES</w:t>
            </w:r>
            <w:r w:rsidR="0055656E">
              <w:t xml:space="preserve"> //Az egyedek felsorolása, formája: &lt;ID&gt; &lt;</w:t>
            </w:r>
            <w:r w:rsidR="008B764B">
              <w:t>ViewDistance</w:t>
            </w:r>
            <w:r w:rsidR="0055656E">
              <w:t>&gt; &lt;BehaviourType&gt;</w:t>
            </w:r>
            <w:r w:rsidR="00555324">
              <w:t>*</w:t>
            </w:r>
          </w:p>
          <w:p w14:paraId="22E4E8BE" w14:textId="77777777" w:rsidR="00E910EA" w:rsidRPr="00E910EA" w:rsidRDefault="00E910EA" w:rsidP="00E910EA">
            <w:pPr>
              <w:ind w:firstLine="0"/>
            </w:pPr>
            <w:r w:rsidRPr="00E910EA">
              <w:t>1 3 RandomMoving</w:t>
            </w:r>
          </w:p>
          <w:p w14:paraId="6110843C" w14:textId="12D2E1D9" w:rsidR="00E910EA" w:rsidRDefault="00E910EA" w:rsidP="00E910EA">
            <w:pPr>
              <w:ind w:firstLine="0"/>
            </w:pPr>
            <w:r w:rsidRPr="00E910EA">
              <w:t>2 4 SequentialMove MoveFromEntity</w:t>
            </w:r>
          </w:p>
        </w:tc>
      </w:tr>
    </w:tbl>
    <w:p w14:paraId="3A462EC9" w14:textId="77777777" w:rsidR="00E910EA" w:rsidRPr="00E910EA" w:rsidRDefault="00E910EA" w:rsidP="00E910EA"/>
    <w:p w14:paraId="0294559D" w14:textId="1FEAE63E" w:rsidR="006E6221" w:rsidRDefault="006E6221" w:rsidP="008F652F">
      <w:pPr>
        <w:pStyle w:val="Cmsor1"/>
      </w:pPr>
      <w:bookmarkStart w:id="17" w:name="_Toc88725990"/>
      <w:r>
        <w:lastRenderedPageBreak/>
        <w:t>Összefoglaló</w:t>
      </w:r>
      <w:bookmarkEnd w:id="17"/>
    </w:p>
    <w:p w14:paraId="5C17804F" w14:textId="49FB3874" w:rsidR="00023EC6" w:rsidRDefault="002107FE" w:rsidP="00023EC6">
      <w:r>
        <w:t xml:space="preserve">A SWARM szimulációs környezetek </w:t>
      </w:r>
      <w:r w:rsidR="00F84506">
        <w:t>lehetővé teszik, hogy különböző pénzügyi és technológiai folyamatot modellezzünk. A félév során egy ilyen szimulációs környezetet terveztünk meg és implementáltunk, ahol kitüntetett szereppel bírt az ágensek valósidejű szimulációja.</w:t>
      </w:r>
    </w:p>
    <w:p w14:paraId="257D27D5" w14:textId="0871E4DF" w:rsidR="00023EC6" w:rsidRDefault="00023EC6" w:rsidP="00023EC6">
      <w:pPr>
        <w:ind w:firstLine="0"/>
      </w:pPr>
      <w:r>
        <w:tab/>
      </w:r>
      <w:r w:rsidR="00BD5967">
        <w:t>A tervezett szoftver architektúrája három rétegből áll: adat beolvasási réteg, üzleti logikai réteg, felhasználói felület. Az inicializáló script felolvasása egy általunk tervezett leíró nyelven történik, amely alapján futtatni lehet</w:t>
      </w:r>
      <w:r w:rsidR="002322BE">
        <w:t xml:space="preserve"> a szimulációt</w:t>
      </w:r>
      <w:r w:rsidR="00D47932">
        <w:t>,</w:t>
      </w:r>
      <w:r w:rsidR="00F625A8">
        <w:t xml:space="preserve"> majd a szimuláció kimenetét meg lehet tekinteni egy </w:t>
      </w:r>
      <w:r w:rsidR="001F4A2E">
        <w:t>logfájlban</w:t>
      </w:r>
      <w:r w:rsidR="00D47932">
        <w:t>.</w:t>
      </w:r>
    </w:p>
    <w:p w14:paraId="1465E1C8" w14:textId="26A90529" w:rsidR="001F4A2E" w:rsidRPr="00B40C1F" w:rsidRDefault="001F4A2E" w:rsidP="00023EC6">
      <w:pPr>
        <w:ind w:firstLine="0"/>
      </w:pPr>
      <w:r>
        <w:tab/>
        <w:t>Jelen dokumentáció kitért a platform választási és architektúrális döntések tárgyalására, azok motivációira, illetve az alkalmazás implementációjának különböző megfontolásaira.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8" w:name="_Toc88725991"/>
      <w:r w:rsidRPr="006E6221">
        <w:rPr>
          <w:rStyle w:val="Kiemels"/>
          <w:i w:val="0"/>
          <w:iCs w:val="0"/>
        </w:rPr>
        <w:lastRenderedPageBreak/>
        <w:t>Felhasznált eszközök</w:t>
      </w:r>
      <w:bookmarkEnd w:id="18"/>
    </w:p>
    <w:p w14:paraId="421390F8" w14:textId="3BC4AD2C" w:rsidR="0037381F" w:rsidRDefault="006A5AB7" w:rsidP="006A5AB7">
      <w:pPr>
        <w:pStyle w:val="Listaszerbekezds"/>
        <w:numPr>
          <w:ilvl w:val="0"/>
          <w:numId w:val="31"/>
        </w:numPr>
      </w:pPr>
      <w:r>
        <w:t>Visual Studio: Fejlesztőkörnyezet</w:t>
      </w:r>
    </w:p>
    <w:p w14:paraId="03343EC4" w14:textId="7C1C1706" w:rsidR="006A5AB7" w:rsidRDefault="006A5AB7" w:rsidP="006A5AB7">
      <w:pPr>
        <w:pStyle w:val="Listaszerbekezds"/>
        <w:numPr>
          <w:ilvl w:val="0"/>
          <w:numId w:val="31"/>
        </w:numPr>
      </w:pPr>
      <w:r>
        <w:t>Microsoft Word: Dokumentáció elkészítése</w:t>
      </w:r>
    </w:p>
    <w:p w14:paraId="03380F8B" w14:textId="51667454" w:rsidR="006A5AB7" w:rsidRDefault="006A5AB7" w:rsidP="006A5AB7">
      <w:pPr>
        <w:pStyle w:val="Listaszerbekezds"/>
        <w:numPr>
          <w:ilvl w:val="0"/>
          <w:numId w:val="30"/>
        </w:numPr>
      </w:pPr>
      <w:r>
        <w:t>GitHub</w:t>
      </w:r>
      <w:r w:rsidR="00B3540C">
        <w:t>/git</w:t>
      </w:r>
      <w:r>
        <w:t>: Verziókezelő rendszer</w:t>
      </w:r>
    </w:p>
    <w:p w14:paraId="56AE65D9" w14:textId="650CBB4E" w:rsidR="006A5AB7" w:rsidRPr="0037381F" w:rsidRDefault="006A5AB7" w:rsidP="006A5AB7">
      <w:pPr>
        <w:pStyle w:val="Listaszerbekezds"/>
        <w:numPr>
          <w:ilvl w:val="0"/>
          <w:numId w:val="30"/>
        </w:numPr>
      </w:pPr>
      <w:r>
        <w:t xml:space="preserve">OpenMP: Egyszerű párhuzamosítási direktávakhoz tartozó 3rd party </w:t>
      </w:r>
      <w:r w:rsidR="007631AF">
        <w:t>API</w:t>
      </w:r>
      <w:r>
        <w:t>.</w:t>
      </w:r>
    </w:p>
    <w:p w14:paraId="289FAA59" w14:textId="67B7788C" w:rsidR="0063585C" w:rsidRDefault="00EB0302" w:rsidP="008F652F">
      <w:pPr>
        <w:pStyle w:val="Fejezetcimszmozsnlkl"/>
      </w:pPr>
      <w:bookmarkStart w:id="19" w:name="_Toc88725992"/>
      <w:r>
        <w:lastRenderedPageBreak/>
        <w:t>Továbbfejlesztési lehetőségek</w:t>
      </w:r>
      <w:bookmarkEnd w:id="19"/>
    </w:p>
    <w:p w14:paraId="513C172E" w14:textId="77777777" w:rsidR="000B33C1" w:rsidRDefault="000B33C1" w:rsidP="000B33C1">
      <w:pPr>
        <w:ind w:firstLine="0"/>
      </w:pPr>
      <w:r>
        <w:tab/>
        <w:t>Az alkalmazás több rétege is bővíthető, továbbfejleszthető egyéb megoldásokkal.</w:t>
      </w:r>
    </w:p>
    <w:p w14:paraId="04987B63" w14:textId="4217731C" w:rsidR="007A3B58" w:rsidRDefault="000B33C1" w:rsidP="000B33C1">
      <w:pPr>
        <w:ind w:firstLine="0"/>
      </w:pPr>
      <w:r>
        <w:t>Az általunk érdemesnek tartott továbbfejlesztési lehetőségek (a teljesség igénye nélkül):</w:t>
      </w:r>
    </w:p>
    <w:p w14:paraId="4101E4B3" w14:textId="77777777" w:rsidR="000B33C1" w:rsidRDefault="000B33C1" w:rsidP="000B33C1">
      <w:pPr>
        <w:pStyle w:val="Listaszerbekezds"/>
        <w:numPr>
          <w:ilvl w:val="0"/>
          <w:numId w:val="32"/>
        </w:numPr>
      </w:pPr>
      <w:r>
        <w:t>A scriptelhetőség magas szintű személyre szabhatósága egy python interop interfésszel.</w:t>
      </w:r>
    </w:p>
    <w:p w14:paraId="18A7D124" w14:textId="1F520723" w:rsidR="000B33C1" w:rsidRDefault="000B33C1" w:rsidP="000B33C1">
      <w:pPr>
        <w:pStyle w:val="Listaszerbekezds"/>
        <w:numPr>
          <w:ilvl w:val="0"/>
          <w:numId w:val="32"/>
        </w:numPr>
      </w:pPr>
      <w:r>
        <w:t>Vizuális megjelenítő a szimuláció eredményéhez.</w:t>
      </w:r>
    </w:p>
    <w:p w14:paraId="41A6BAF0" w14:textId="2AF63B38" w:rsidR="000B33C1" w:rsidRDefault="00C3358A" w:rsidP="007A2751">
      <w:pPr>
        <w:pStyle w:val="Listaszerbekezds"/>
        <w:numPr>
          <w:ilvl w:val="0"/>
          <w:numId w:val="32"/>
        </w:numPr>
      </w:pPr>
      <w:r>
        <w:t xml:space="preserve">További architektúrális fejlesztéssel a szimuláció egy szimulációs szerveren </w:t>
      </w:r>
      <w:r w:rsidR="001A2FE5">
        <w:t xml:space="preserve">lenne futtatható, így nagy számú szimulációt lehetne </w:t>
      </w:r>
      <w:r w:rsidR="005914E6">
        <w:t xml:space="preserve">párhuzamosan </w:t>
      </w:r>
      <w:r w:rsidR="001A2FE5">
        <w:t>futtatni</w:t>
      </w:r>
    </w:p>
    <w:p w14:paraId="4C89A339" w14:textId="6B62D0A2" w:rsidR="00B50CAA" w:rsidRDefault="000B33C1" w:rsidP="005914E6">
      <w:r>
        <w:t xml:space="preserve">A fejlesztés során magas prioritást élvezett az architektúrális döntések  befolyásolásában a fent említett fejlesztési lehetőségekre való megfelelően robosztus, </w:t>
      </w:r>
    </w:p>
    <w:p w14:paraId="5747A86F" w14:textId="77777777" w:rsidR="00B50CAA" w:rsidRDefault="00B50CAA" w:rsidP="00B50CAA"/>
    <w:sectPr w:rsidR="00B50CAA" w:rsidSect="00D23BFC">
      <w:headerReference w:type="even" r:id="rId11"/>
      <w:footerReference w:type="default" r:id="rId12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10902" w14:textId="77777777" w:rsidR="00692B40" w:rsidRDefault="00692B40">
      <w:r>
        <w:separator/>
      </w:r>
    </w:p>
  </w:endnote>
  <w:endnote w:type="continuationSeparator" w:id="0">
    <w:p w14:paraId="2C7AB3F1" w14:textId="77777777" w:rsidR="00692B40" w:rsidRDefault="00692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FA27CE" w:rsidRDefault="00FA27CE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F1639" w14:textId="77777777" w:rsidR="00692B40" w:rsidRDefault="00692B40">
      <w:r>
        <w:separator/>
      </w:r>
    </w:p>
  </w:footnote>
  <w:footnote w:type="continuationSeparator" w:id="0">
    <w:p w14:paraId="0F03AF42" w14:textId="77777777" w:rsidR="00692B40" w:rsidRDefault="00692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68768DF"/>
    <w:multiLevelType w:val="hybridMultilevel"/>
    <w:tmpl w:val="F04A0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63666"/>
    <w:multiLevelType w:val="hybridMultilevel"/>
    <w:tmpl w:val="2E980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E51BE"/>
    <w:multiLevelType w:val="hybridMultilevel"/>
    <w:tmpl w:val="56A69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BFACB2D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6"/>
  </w:num>
  <w:num w:numId="4">
    <w:abstractNumId w:val="20"/>
  </w:num>
  <w:num w:numId="5">
    <w:abstractNumId w:val="21"/>
  </w:num>
  <w:num w:numId="6">
    <w:abstractNumId w:val="22"/>
  </w:num>
  <w:num w:numId="7">
    <w:abstractNumId w:val="17"/>
  </w:num>
  <w:num w:numId="8">
    <w:abstractNumId w:val="14"/>
  </w:num>
  <w:num w:numId="9">
    <w:abstractNumId w:val="18"/>
  </w:num>
  <w:num w:numId="10">
    <w:abstractNumId w:val="29"/>
  </w:num>
  <w:num w:numId="11">
    <w:abstractNumId w:val="19"/>
  </w:num>
  <w:num w:numId="12">
    <w:abstractNumId w:val="25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28"/>
  </w:num>
  <w:num w:numId="25">
    <w:abstractNumId w:val="13"/>
  </w:num>
  <w:num w:numId="26">
    <w:abstractNumId w:val="12"/>
  </w:num>
  <w:num w:numId="27">
    <w:abstractNumId w:val="11"/>
  </w:num>
  <w:num w:numId="28">
    <w:abstractNumId w:val="26"/>
  </w:num>
  <w:num w:numId="29">
    <w:abstractNumId w:val="23"/>
  </w:num>
  <w:num w:numId="30">
    <w:abstractNumId w:val="24"/>
  </w:num>
  <w:num w:numId="31">
    <w:abstractNumId w:val="15"/>
  </w:num>
  <w:num w:numId="32">
    <w:abstractNumId w:val="27"/>
  </w:num>
  <w:num w:numId="33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23EC6"/>
    <w:rsid w:val="000338FE"/>
    <w:rsid w:val="00084002"/>
    <w:rsid w:val="000A7483"/>
    <w:rsid w:val="000B33C1"/>
    <w:rsid w:val="000B53E0"/>
    <w:rsid w:val="000C5E85"/>
    <w:rsid w:val="00162232"/>
    <w:rsid w:val="00167C91"/>
    <w:rsid w:val="00170159"/>
    <w:rsid w:val="00171054"/>
    <w:rsid w:val="0017577E"/>
    <w:rsid w:val="001A131C"/>
    <w:rsid w:val="001A2FE5"/>
    <w:rsid w:val="001A57BC"/>
    <w:rsid w:val="001A5E39"/>
    <w:rsid w:val="001E4386"/>
    <w:rsid w:val="001F4A2E"/>
    <w:rsid w:val="001F60A6"/>
    <w:rsid w:val="002102C3"/>
    <w:rsid w:val="002107FE"/>
    <w:rsid w:val="00225F65"/>
    <w:rsid w:val="00227347"/>
    <w:rsid w:val="002322BE"/>
    <w:rsid w:val="002323A7"/>
    <w:rsid w:val="00232E43"/>
    <w:rsid w:val="002556E8"/>
    <w:rsid w:val="0026321F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000E"/>
    <w:rsid w:val="003A4CDB"/>
    <w:rsid w:val="003B2F84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55324"/>
    <w:rsid w:val="0055656E"/>
    <w:rsid w:val="00576495"/>
    <w:rsid w:val="00580442"/>
    <w:rsid w:val="005914E6"/>
    <w:rsid w:val="005D3443"/>
    <w:rsid w:val="005E01E0"/>
    <w:rsid w:val="005F3404"/>
    <w:rsid w:val="0062185B"/>
    <w:rsid w:val="0063585C"/>
    <w:rsid w:val="00641018"/>
    <w:rsid w:val="00641BA3"/>
    <w:rsid w:val="00646471"/>
    <w:rsid w:val="00650C7C"/>
    <w:rsid w:val="00655D1F"/>
    <w:rsid w:val="00670A36"/>
    <w:rsid w:val="00675281"/>
    <w:rsid w:val="00681E99"/>
    <w:rsid w:val="00691EE6"/>
    <w:rsid w:val="00692605"/>
    <w:rsid w:val="00692B40"/>
    <w:rsid w:val="006A1B7F"/>
    <w:rsid w:val="006A5AB7"/>
    <w:rsid w:val="006B00FC"/>
    <w:rsid w:val="006C5504"/>
    <w:rsid w:val="006D338C"/>
    <w:rsid w:val="006E6221"/>
    <w:rsid w:val="006E70C1"/>
    <w:rsid w:val="006E742D"/>
    <w:rsid w:val="006F010C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631AF"/>
    <w:rsid w:val="0077362E"/>
    <w:rsid w:val="007A2751"/>
    <w:rsid w:val="007A3614"/>
    <w:rsid w:val="007A3B58"/>
    <w:rsid w:val="007B4E88"/>
    <w:rsid w:val="007C0F92"/>
    <w:rsid w:val="007E53B9"/>
    <w:rsid w:val="00816BCB"/>
    <w:rsid w:val="0083295C"/>
    <w:rsid w:val="00854BDC"/>
    <w:rsid w:val="0086606F"/>
    <w:rsid w:val="008958ED"/>
    <w:rsid w:val="008A6D77"/>
    <w:rsid w:val="008B764B"/>
    <w:rsid w:val="008D4C4A"/>
    <w:rsid w:val="008E7228"/>
    <w:rsid w:val="008F64B9"/>
    <w:rsid w:val="008F652F"/>
    <w:rsid w:val="0090541F"/>
    <w:rsid w:val="00940CB1"/>
    <w:rsid w:val="0094337F"/>
    <w:rsid w:val="0095194C"/>
    <w:rsid w:val="0098532E"/>
    <w:rsid w:val="0099337E"/>
    <w:rsid w:val="009A32B9"/>
    <w:rsid w:val="009B1AB8"/>
    <w:rsid w:val="009C1C93"/>
    <w:rsid w:val="009D0B2F"/>
    <w:rsid w:val="009D321D"/>
    <w:rsid w:val="009E67D2"/>
    <w:rsid w:val="009F62C8"/>
    <w:rsid w:val="009F6642"/>
    <w:rsid w:val="00A15BB9"/>
    <w:rsid w:val="00A3048F"/>
    <w:rsid w:val="00A34DC4"/>
    <w:rsid w:val="00A72B9C"/>
    <w:rsid w:val="00AB511F"/>
    <w:rsid w:val="00AC5163"/>
    <w:rsid w:val="00AE05C4"/>
    <w:rsid w:val="00B13FD0"/>
    <w:rsid w:val="00B3540C"/>
    <w:rsid w:val="00B40C1F"/>
    <w:rsid w:val="00B4104A"/>
    <w:rsid w:val="00B50CAA"/>
    <w:rsid w:val="00B67937"/>
    <w:rsid w:val="00B761D6"/>
    <w:rsid w:val="00B965B4"/>
    <w:rsid w:val="00B96880"/>
    <w:rsid w:val="00BB6EA7"/>
    <w:rsid w:val="00BC3578"/>
    <w:rsid w:val="00BD5967"/>
    <w:rsid w:val="00BE25AE"/>
    <w:rsid w:val="00BF2107"/>
    <w:rsid w:val="00BF4292"/>
    <w:rsid w:val="00C00B3C"/>
    <w:rsid w:val="00C017FE"/>
    <w:rsid w:val="00C2686E"/>
    <w:rsid w:val="00C31260"/>
    <w:rsid w:val="00C32A2E"/>
    <w:rsid w:val="00C3358A"/>
    <w:rsid w:val="00C44654"/>
    <w:rsid w:val="00C47389"/>
    <w:rsid w:val="00C53F92"/>
    <w:rsid w:val="00C71013"/>
    <w:rsid w:val="00C73DEE"/>
    <w:rsid w:val="00C84464"/>
    <w:rsid w:val="00C8502B"/>
    <w:rsid w:val="00C91669"/>
    <w:rsid w:val="00C94815"/>
    <w:rsid w:val="00CF09DC"/>
    <w:rsid w:val="00D07335"/>
    <w:rsid w:val="00D1632F"/>
    <w:rsid w:val="00D23BFC"/>
    <w:rsid w:val="00D3007D"/>
    <w:rsid w:val="00D429F2"/>
    <w:rsid w:val="00D47932"/>
    <w:rsid w:val="00D50B69"/>
    <w:rsid w:val="00D53F5A"/>
    <w:rsid w:val="00D8052C"/>
    <w:rsid w:val="00D81927"/>
    <w:rsid w:val="00D95E2C"/>
    <w:rsid w:val="00DD6A58"/>
    <w:rsid w:val="00DE3059"/>
    <w:rsid w:val="00DF2B76"/>
    <w:rsid w:val="00E07EE4"/>
    <w:rsid w:val="00E10307"/>
    <w:rsid w:val="00E42F0D"/>
    <w:rsid w:val="00E52047"/>
    <w:rsid w:val="00E8385C"/>
    <w:rsid w:val="00E86A0C"/>
    <w:rsid w:val="00E910EA"/>
    <w:rsid w:val="00E92B9D"/>
    <w:rsid w:val="00EA4E0A"/>
    <w:rsid w:val="00EB0302"/>
    <w:rsid w:val="00ED24FC"/>
    <w:rsid w:val="00EE1A1F"/>
    <w:rsid w:val="00EE2264"/>
    <w:rsid w:val="00F050F9"/>
    <w:rsid w:val="00F51BD4"/>
    <w:rsid w:val="00F5772B"/>
    <w:rsid w:val="00F57DA2"/>
    <w:rsid w:val="00F625A8"/>
    <w:rsid w:val="00F84506"/>
    <w:rsid w:val="00F914C6"/>
    <w:rsid w:val="00F97B75"/>
    <w:rsid w:val="00FA27CE"/>
    <w:rsid w:val="00FA79BE"/>
    <w:rsid w:val="00FC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Rcsostblzat">
    <w:name w:val="Table Grid"/>
    <w:basedOn w:val="Normltblzat"/>
    <w:rsid w:val="00E910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779</TotalTime>
  <Pages>10</Pages>
  <Words>1183</Words>
  <Characters>8165</Characters>
  <Application>Microsoft Office Word</Application>
  <DocSecurity>0</DocSecurity>
  <Lines>68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933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ábor Németh</cp:lastModifiedBy>
  <cp:revision>95</cp:revision>
  <cp:lastPrinted>2002-07-08T12:51:00Z</cp:lastPrinted>
  <dcterms:created xsi:type="dcterms:W3CDTF">2020-12-26T16:34:00Z</dcterms:created>
  <dcterms:modified xsi:type="dcterms:W3CDTF">2021-11-25T09:10:00Z</dcterms:modified>
</cp:coreProperties>
</file>